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36"/>
        <w:gridCol w:w="4573"/>
        <w:gridCol w:w="4732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0D164A" w:rsidRDefault="000D164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ze KÜÇÜ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Esin ERDOĞAN YÜKSE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0F4E7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klim Değişikliğinin Orman Ekosistemleri Üzerindeki Etkisi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03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82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D164A">
              <w:rPr>
                <w:rFonts w:ascii="Times New Roman" w:hAnsi="Times New Roman" w:cs="Times New Roman"/>
                <w:sz w:val="24"/>
                <w:szCs w:val="24"/>
              </w:rPr>
              <w:t>10.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/j/83653132604?pwd=jaVDmbx5NWfjGwHfVCHjDqWVQqU9FL.1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Toplantı Kimliği: 836 5313 2604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Parola: 3J8g5w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6711" w:rsidRDefault="00A16711" w:rsidP="005F3207">
      <w:pPr>
        <w:spacing w:after="0" w:line="240" w:lineRule="auto"/>
      </w:pPr>
      <w:r>
        <w:separator/>
      </w:r>
    </w:p>
  </w:endnote>
  <w:endnote w:type="continuationSeparator" w:id="0">
    <w:p w:rsidR="00A16711" w:rsidRDefault="00A1671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6711" w:rsidRDefault="00A16711" w:rsidP="005F3207">
      <w:pPr>
        <w:spacing w:after="0" w:line="240" w:lineRule="auto"/>
      </w:pPr>
      <w:r>
        <w:separator/>
      </w:r>
    </w:p>
  </w:footnote>
  <w:footnote w:type="continuationSeparator" w:id="0">
    <w:p w:rsidR="00A16711" w:rsidRDefault="00A1671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D164A"/>
    <w:rsid w:val="000F4E79"/>
    <w:rsid w:val="00107DC6"/>
    <w:rsid w:val="001240CC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27C32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523AA"/>
    <w:rsid w:val="00685F40"/>
    <w:rsid w:val="006A568D"/>
    <w:rsid w:val="006C377C"/>
    <w:rsid w:val="007A0ED3"/>
    <w:rsid w:val="007F33E0"/>
    <w:rsid w:val="00802CD9"/>
    <w:rsid w:val="00820A28"/>
    <w:rsid w:val="008247E7"/>
    <w:rsid w:val="009269D8"/>
    <w:rsid w:val="00992C66"/>
    <w:rsid w:val="00A16711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33B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51EF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sin ERDOGAN YUKSEL</cp:lastModifiedBy>
  <cp:revision>7</cp:revision>
  <cp:lastPrinted>2020-06-01T13:59:00Z</cp:lastPrinted>
  <dcterms:created xsi:type="dcterms:W3CDTF">2021-10-12T06:08:00Z</dcterms:created>
  <dcterms:modified xsi:type="dcterms:W3CDTF">2023-12-25T07:04:00Z</dcterms:modified>
</cp:coreProperties>
</file>